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éclats d'amand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linalyl acetate, linalo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2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60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12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29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Inhalación), H332 (ATE=3 mg/l/4h)</w:t>
              <w:br/>
              <w:t>Skin Irrit. 2, H315</w:t>
              <w:br/>
              <w:t>Eye Irrit. 2, H319</w:t>
              <w:br/>
              <w:t>Repr. 2, H361</w:t>
              <w:br/>
              <w:t>STOT SE 3, H335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47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47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47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ridescente. Hesperidaceae. Almendra. Oriental. balsámic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430 mg/kg de peso corporal Animal: rat, Animal sex: male, Guideline: OECD Guideline 401 (Acute Oral Toxicity), 95% CL: 1,33 - 1,54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 – 5 mg/l air Animal: rat, Guideline: OECD Guideline 436 (Acute Inhalation Toxicity: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éclats d'amand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3,1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5 mg/l Test organisms (species): Raphidocelis subcapitata (previous names: Pseudokirchneriella subcapitata, Selenastrum capricornutum)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2 mg/l Test organisms (species): Pimephales promelas Duration: '7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éclats d'amand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anisaldehyde ; benzaldehyde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 ; benz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linalyl acetate, linaloo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éclats d'amand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éclats d'amand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2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0FE8DD-3614-41B5-B037-3DF8AF6B37AA}"/>
</file>

<file path=customXml/itemProps3.xml><?xml version="1.0" encoding="utf-8"?>
<ds:datastoreItem xmlns:ds="http://schemas.openxmlformats.org/officeDocument/2006/customXml" ds:itemID="{46C93574-8049-4404-BBC7-BB3FD61A591F}"/>
</file>

<file path=customXml/itemProps4.xml><?xml version="1.0" encoding="utf-8"?>
<ds:datastoreItem xmlns:ds="http://schemas.openxmlformats.org/officeDocument/2006/customXml" ds:itemID="{575316AD-1E3A-43D3-980D-048CB79EDDA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